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,47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ef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7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igh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75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52, 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52, 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52, 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1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7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4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3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3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7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0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 or African-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7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/Not Repor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erican Indian or Alaskan 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Hispanic or 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96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1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5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Not Repor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3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or 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NW to ED Presentation (min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60, 1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60, 1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59, 1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aseline SBP (mm H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 (165, 2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 (165, 2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 (165, 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aseline NIH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6, 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6, 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7, 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aseline G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2,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1,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3,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6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ype II 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8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revious 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3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3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bacco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1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3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CH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sal Gang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6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ala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7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b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16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1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CH Volume (m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, 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, 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0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RI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7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48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9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TACH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; Pearson's Chi-squared test; Fisher's exact test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17:47:36Z</dcterms:created>
  <dcterms:modified xsi:type="dcterms:W3CDTF">2024-09-25T17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